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r./Mrs. [Recipient's Name]</w:t>
      </w:r>
      <w:r>
        <w:br/>
      </w:r>
      <w:r>
        <w:t xml:space="preserve">Human Resources Department</w:t>
      </w:r>
      <w:r>
        <w:br/>
      </w:r>
      <w:r>
        <w:t xml:space="preserve">[Organization Name]</w:t>
      </w:r>
      <w:r>
        <w:br/>
      </w:r>
      <w:r>
        <w:t xml:space="preserve">[Address]</w:t>
      </w:r>
      <w:r>
        <w:br/>
      </w:r>
      <w:r>
        <w:t xml:space="preserve">[City, ZIP Code]</w:t>
      </w:r>
      <w:r>
        <w:br/>
      </w:r>
      <w:r>
        <w:t xml:space="preserve">[Email Address]</w:t>
      </w:r>
      <w:r>
        <w:br/>
      </w:r>
      <w:r>
        <w:t xml:space="preserve">[Phone Number]</w:t>
      </w:r>
    </w:p>
    <w:p>
      <w:pPr>
        <w:pStyle w:val="BodyText"/>
      </w:pPr>
      <w:r>
        <w:t xml:space="preserve">[Date]</w:t>
      </w:r>
    </w:p>
    <w:p>
      <w:pPr>
        <w:pStyle w:val="BodyText"/>
      </w:pPr>
      <w:r>
        <w:t xml:space="preserve">Dear Hiring Manager,</w:t>
      </w:r>
    </w:p>
    <w:p>
      <w:pPr>
        <w:pStyle w:val="BodyText"/>
      </w:pPr>
      <w:r>
        <w:t xml:space="preserve">I am writing to express my enthusiastic interest in the Dietitian position at [Organization Name] in Ghana Accra. As a dedicated and experienced Dietitian with a passion for improving public health through nutrition, I am eager to contribute my skills, knowledge, and cultural awareness to support your mission of promoting wellness in this vibrant city. Having studied and worked extensively in the field of dietetics, I have developed a deep understanding of the unique nutritional challenges faced by communities in Ghana Accra, and I am confident that my expertise aligns perfectly with the needs of your organization.</w:t>
      </w:r>
    </w:p>
    <w:p>
      <w:pPr>
        <w:pStyle w:val="BodyText"/>
      </w:pPr>
      <w:r>
        <w:t xml:space="preserve">With over [X years] of experience as a Dietitian, I have honed my ability to create personalized nutrition plans that address both individual and community health goals. My academic background includes a [Degree in Dietetics/Nutrition] from [University Name], where I focused on the intersection of traditional Ghanaian dietary practices and modern nutritional science. This foundation has equipped me to work effectively with diverse populations, including those in urban settings like Accra, where fast-paced lifestyles and limited access to healthy food options often pose significant challenges.</w:t>
      </w:r>
    </w:p>
    <w:p>
      <w:pPr>
        <w:pStyle w:val="BodyText"/>
      </w:pPr>
      <w:r>
        <w:t xml:space="preserve">Throughout my career, I have had the opportunity to collaborate with healthcare professionals, community organizations, and educational institutions to address critical public health issues. For instance, at [Previous Workplace/Organization], I led a project aimed at reducing malnutrition among children in low-income neighborhoods of Accra by designing culturally relevant meal programs that incorporated locally available foods such as cassava, plantains, and leafy greens. This initiative not only improved the nutritional status of over 500 children but also empowered families to make informed dietary choices. Such experiences have reinforced my belief that effective dietetics requires a blend of scientific knowledge, cultural sensitivity, and community engagement—qualities I am eager to bring to your team.</w:t>
      </w:r>
    </w:p>
    <w:p>
      <w:pPr>
        <w:pStyle w:val="BodyText"/>
      </w:pPr>
      <w:r>
        <w:t xml:space="preserve">Ghana Accra, with its rich culinary heritage and growing awareness of health-related issues, presents both challenges and opportunities for Dietitians. I have long been inspired by the resilience of Ghanaian communities in adapting traditional foods to modern lifestyles while preserving their nutritional value. As a Dietitian, I understand the importance of tailoring recommendations to align with local customs, such as the use of yam-based dishes or the integration of indigenous vegetables like moringa and waterleaf into daily meals. My work in Accra has also involved educating clients on managing chronic conditions like diabetes and hypertension through dietary adjustments, leveraging my knowledge of Ghanaian food systems to create practical, sustainable solutions.</w:t>
      </w:r>
    </w:p>
    <w:p>
      <w:pPr>
        <w:pStyle w:val="BodyText"/>
      </w:pPr>
      <w:r>
        <w:t xml:space="preserve">What excites me most about the Dietitian role at [Organization Name] is the chance to contribute to innovative programs that address the unique health needs of Accra’s population. Whether it’s developing educational workshops on balanced nutrition for schools, collaborating with local farmers to promote food security, or providing clinical nutrition support in a hospital setting, I am committed to making a meaningful impact. I have also been actively involved in advocating for policies that prioritize preventive care and equitable access to healthy foods—a mission that resonates deeply with the goals of your organization.</w:t>
      </w:r>
    </w:p>
    <w:p>
      <w:pPr>
        <w:pStyle w:val="BodyText"/>
      </w:pPr>
      <w:r>
        <w:t xml:space="preserve">In addition to my technical expertise, I bring strong interpersonal skills and a collaborative mindset. As a Dietitian, I believe that building trust with clients is essential to achieving long-term health outcomes. My ability to communicate complex nutritional concepts in an accessible way has been praised by colleagues and clients alike, and I take pride in fostering relationships that empower individuals to take control of their well-being. Furthermore, my proficiency in [additional languages if applicable] allows me to connect with a broader audience, ensuring that my services are inclusive and accessible.</w:t>
      </w:r>
    </w:p>
    <w:p>
      <w:pPr>
        <w:pStyle w:val="BodyText"/>
      </w:pPr>
      <w:r>
        <w:t xml:space="preserve">I am particularly drawn to [Organization Name] because of its reputation as a leader in healthcare innovation within Ghana Accra. Your commitment to holistic patient care and community health aligns with my professional values, and I am eager to contribute my skills to advance your initiatives. I would be thrilled to discuss how my background in dietetics, combined with my passion for serving the people of Accra, can benefit your team. Thank you for considering my application. I look forward to the opportunity to speak with you further.</w:t>
      </w:r>
    </w:p>
    <w:p>
      <w:pPr>
        <w:pStyle w:val="BodyText"/>
      </w:pPr>
      <w:r>
        <w:t xml:space="preserve">Sincerely,</w:t>
      </w:r>
      <w:r>
        <w:br/>
      </w:r>
      <w:r>
        <w:t xml:space="preserve">[Your Full Name]</w:t>
      </w:r>
      <w:r>
        <w:br/>
      </w:r>
      <w:r>
        <w:t xml:space="preserve">Dietitian</w:t>
      </w:r>
      <w:r>
        <w:br/>
      </w:r>
      <w:r>
        <w:t xml:space="preserve">[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11:24Z</dcterms:created>
  <dcterms:modified xsi:type="dcterms:W3CDTF">2026-07-21T14:11:24Z</dcterms:modified>
</cp:coreProperties>
</file>

<file path=docProps/custom.xml><?xml version="1.0" encoding="utf-8"?>
<Properties xmlns="http://schemas.openxmlformats.org/officeDocument/2006/custom-properties" xmlns:vt="http://schemas.openxmlformats.org/officeDocument/2006/docPropsVTypes"/>
</file>